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Mulker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lker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5 W Coyle Ave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fernan7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2210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